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A9AC7" w14:textId="69A69537" w:rsidR="0001592E" w:rsidRDefault="00182C12" w:rsidP="00934100">
      <w:pPr>
        <w:rPr>
          <w:rFonts w:ascii="Arial" w:hAnsi="Arial" w:cs="Arial"/>
          <w:color w:val="252830"/>
          <w:shd w:val="clear" w:color="auto" w:fill="FFFFFF"/>
        </w:rPr>
      </w:pPr>
      <w:r>
        <w:rPr>
          <w:rFonts w:ascii="Arial" w:hAnsi="Arial" w:cs="Arial"/>
          <w:color w:val="252830"/>
          <w:shd w:val="clear" w:color="auto" w:fill="FFFFFF"/>
        </w:rPr>
        <w:t xml:space="preserve">Write a C program that asks the user to store the value of </w:t>
      </w:r>
      <w:r>
        <w:rPr>
          <w:rStyle w:val="HTMLCode"/>
          <w:rFonts w:ascii="Consolas" w:eastAsiaTheme="minorHAnsi" w:hAnsi="Consolas"/>
          <w:color w:val="252830"/>
          <w:sz w:val="21"/>
          <w:szCs w:val="21"/>
          <w:bdr w:val="none" w:sz="0" w:space="0" w:color="auto" w:frame="1"/>
          <w:shd w:val="clear" w:color="auto" w:fill="EFF0F1"/>
        </w:rPr>
        <w:t>noOfRecords</w:t>
      </w:r>
      <w:r>
        <w:rPr>
          <w:rFonts w:ascii="Arial" w:hAnsi="Arial" w:cs="Arial"/>
          <w:color w:val="252830"/>
          <w:shd w:val="clear" w:color="auto" w:fill="FFFFFF"/>
        </w:rPr>
        <w:t xml:space="preserve"> and allocates the memory for the </w:t>
      </w:r>
      <w:r>
        <w:rPr>
          <w:rStyle w:val="HTMLCode"/>
          <w:rFonts w:ascii="Consolas" w:eastAsiaTheme="minorHAnsi" w:hAnsi="Consolas"/>
          <w:color w:val="252830"/>
          <w:sz w:val="21"/>
          <w:szCs w:val="21"/>
          <w:bdr w:val="none" w:sz="0" w:space="0" w:color="auto" w:frame="1"/>
          <w:shd w:val="clear" w:color="auto" w:fill="EFF0F1"/>
        </w:rPr>
        <w:t>noOfRecords</w:t>
      </w:r>
      <w:r>
        <w:rPr>
          <w:rFonts w:ascii="Arial" w:hAnsi="Arial" w:cs="Arial"/>
          <w:color w:val="252830"/>
          <w:shd w:val="clear" w:color="auto" w:fill="FFFFFF"/>
        </w:rPr>
        <w:t xml:space="preserve"> structure variables dynamically using the </w:t>
      </w:r>
      <w:r>
        <w:rPr>
          <w:rStyle w:val="HTMLCode"/>
          <w:rFonts w:ascii="Consolas" w:eastAsiaTheme="minorHAnsi" w:hAnsi="Consolas"/>
          <w:color w:val="252830"/>
          <w:sz w:val="21"/>
          <w:szCs w:val="21"/>
          <w:bdr w:val="none" w:sz="0" w:space="0" w:color="auto" w:frame="1"/>
          <w:shd w:val="clear" w:color="auto" w:fill="EFF0F1"/>
        </w:rPr>
        <w:t>malloc()</w:t>
      </w:r>
      <w:r>
        <w:rPr>
          <w:rFonts w:ascii="Arial" w:hAnsi="Arial" w:cs="Arial"/>
          <w:color w:val="252830"/>
          <w:shd w:val="clear" w:color="auto" w:fill="FFFFFF"/>
        </w:rPr>
        <w:t xml:space="preserve"> function. Display each entry of record.</w:t>
      </w:r>
    </w:p>
    <w:p w14:paraId="30E0015F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#include &lt;stdio.h&gt;</w:t>
      </w:r>
    </w:p>
    <w:p w14:paraId="1CA17035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#include &lt;stdlib.h&gt;</w:t>
      </w:r>
    </w:p>
    <w:p w14:paraId="785A5ACC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struct course {</w:t>
      </w:r>
    </w:p>
    <w:p w14:paraId="3D5A3121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int marks;</w:t>
      </w:r>
    </w:p>
    <w:p w14:paraId="481BA3EB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char subject[30];</w:t>
      </w:r>
    </w:p>
    <w:p w14:paraId="676C3B8C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};</w:t>
      </w:r>
    </w:p>
    <w:p w14:paraId="3E354725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int main() {</w:t>
      </w:r>
    </w:p>
    <w:p w14:paraId="1CF735C1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struct course *ptr;</w:t>
      </w:r>
    </w:p>
    <w:p w14:paraId="52D5E263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int i, noOfRecords;</w:t>
      </w:r>
    </w:p>
    <w:p w14:paraId="725ACF6C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printf("Enter the number of records: ");</w:t>
      </w:r>
    </w:p>
    <w:p w14:paraId="20D44BD0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scanf("%d", &amp;noOfRecords);</w:t>
      </w:r>
    </w:p>
    <w:p w14:paraId="0B6D1B7F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// Memory allocation for noOfRecords structures</w:t>
      </w:r>
    </w:p>
    <w:p w14:paraId="73C47BB3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ptr = (struct course *)malloc(noOfRecords * sizeof(struct course));</w:t>
      </w:r>
    </w:p>
    <w:p w14:paraId="53CA7471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for (i = 0; i &lt; noOfRecords; ++i) {</w:t>
      </w:r>
    </w:p>
    <w:p w14:paraId="18E1FAFB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    printf("Enter the name of the subject and marks respectively:\n");</w:t>
      </w:r>
    </w:p>
    <w:p w14:paraId="30662030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    scanf("%s %d", &amp;(ptr + i)-&gt;subject, &amp;(ptr + i)-&gt;marks);</w:t>
      </w:r>
    </w:p>
    <w:p w14:paraId="58EDA355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}</w:t>
      </w:r>
    </w:p>
    <w:p w14:paraId="2F9FE22D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printf("Displaying Information:\n");</w:t>
      </w:r>
    </w:p>
    <w:p w14:paraId="23B49A36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for (i = 0; i &lt; noOfRecords; ++i)</w:t>
      </w:r>
    </w:p>
    <w:p w14:paraId="628CD67E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    printf("%s\t%d\n", (ptr + i)-&gt;subject, (ptr + i)-&gt;marks);</w:t>
      </w:r>
    </w:p>
    <w:p w14:paraId="500D878C" w14:textId="77777777" w:rsidR="00934100" w:rsidRP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 xml:space="preserve">    return 0;</w:t>
      </w:r>
    </w:p>
    <w:p w14:paraId="36B74BB4" w14:textId="6B4C8961" w:rsid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 w:rsidRPr="00934100">
        <w:rPr>
          <w:rFonts w:ascii="Arial" w:hAnsi="Arial" w:cs="Arial"/>
          <w:color w:val="252830"/>
          <w:shd w:val="clear" w:color="auto" w:fill="FFFFFF"/>
        </w:rPr>
        <w:t>}</w:t>
      </w:r>
    </w:p>
    <w:p w14:paraId="723F3D81" w14:textId="20AC8949" w:rsidR="00934100" w:rsidRDefault="00934100" w:rsidP="00934100">
      <w:pPr>
        <w:rPr>
          <w:rFonts w:ascii="Arial" w:hAnsi="Arial" w:cs="Arial"/>
          <w:color w:val="25283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EBF87D1" wp14:editId="739153C6">
            <wp:extent cx="5731510" cy="29952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0807525" w14:textId="77777777" w:rsidR="00182C12" w:rsidRDefault="00182C12"/>
    <w:sectPr w:rsidR="00182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TQ0MDSzMLEwNTdQ0lEKTi0uzszPAykwrAUA7OBBmCwAAAA="/>
  </w:docVars>
  <w:rsids>
    <w:rsidRoot w:val="00182C12"/>
    <w:rsid w:val="0001592E"/>
    <w:rsid w:val="00182C12"/>
    <w:rsid w:val="0093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F5182"/>
  <w15:docId w15:val="{20E5D9E1-5FED-4FDF-A849-5ABF1A49B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182C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ryaman Mishra</cp:lastModifiedBy>
  <cp:revision>2</cp:revision>
  <dcterms:created xsi:type="dcterms:W3CDTF">2020-01-09T10:58:00Z</dcterms:created>
  <dcterms:modified xsi:type="dcterms:W3CDTF">2020-01-11T07:49:00Z</dcterms:modified>
</cp:coreProperties>
</file>